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438" w:type="dxa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82"/>
        <w:gridCol w:w="6556"/>
      </w:tblGrid>
      <w:tr w:rsidR="00303751" w:rsidRPr="00151CD7" w:rsidTr="00077710">
        <w:trPr>
          <w:trHeight w:val="1213"/>
        </w:trPr>
        <w:tc>
          <w:tcPr>
            <w:tcW w:w="4882" w:type="dxa"/>
          </w:tcPr>
          <w:p w:rsidR="0054772F" w:rsidRPr="00303751" w:rsidRDefault="0054772F" w:rsidP="0054772F">
            <w:pPr>
              <w:rPr>
                <w:rFonts w:ascii="Times New Roman" w:hAnsi="Times New Roman" w:cs="Times New Roman"/>
                <w:color w:val="1F4E79" w:themeColor="accent1" w:themeShade="80"/>
                <w:sz w:val="72"/>
              </w:rPr>
            </w:pPr>
            <w:proofErr w:type="spellStart"/>
            <w:r w:rsidRPr="00303751">
              <w:rPr>
                <w:rFonts w:ascii="Times New Roman" w:hAnsi="Times New Roman" w:cs="Times New Roman"/>
                <w:color w:val="1F4E79" w:themeColor="accent1" w:themeShade="80"/>
                <w:sz w:val="72"/>
              </w:rPr>
              <w:t>Shaista</w:t>
            </w:r>
            <w:proofErr w:type="spellEnd"/>
            <w:r w:rsidRPr="00303751">
              <w:rPr>
                <w:rFonts w:ascii="Times New Roman" w:hAnsi="Times New Roman" w:cs="Times New Roman"/>
                <w:color w:val="1F4E79" w:themeColor="accent1" w:themeShade="80"/>
                <w:sz w:val="72"/>
              </w:rPr>
              <w:t xml:space="preserve"> Khalid</w:t>
            </w:r>
          </w:p>
          <w:p w:rsidR="00151CD7" w:rsidRPr="00303751" w:rsidRDefault="00303751" w:rsidP="0054772F">
            <w:pPr>
              <w:rPr>
                <w:rFonts w:ascii="Times New Roman" w:hAnsi="Times New Roman" w:cs="Times New Roman"/>
                <w:sz w:val="36"/>
              </w:rPr>
            </w:pPr>
            <w:r>
              <w:rPr>
                <w:rFonts w:ascii="Times New Roman" w:hAnsi="Times New Roman" w:cs="Times New Roman"/>
                <w:sz w:val="36"/>
              </w:rPr>
              <w:t>0</w:t>
            </w:r>
            <w:r w:rsidR="00151CD7" w:rsidRPr="00303751">
              <w:rPr>
                <w:rFonts w:ascii="Times New Roman" w:hAnsi="Times New Roman" w:cs="Times New Roman"/>
                <w:sz w:val="36"/>
              </w:rPr>
              <w:t>309-3117385</w:t>
            </w:r>
          </w:p>
          <w:p w:rsidR="00151CD7" w:rsidRPr="00151CD7" w:rsidRDefault="00151CD7" w:rsidP="0054772F">
            <w:pPr>
              <w:rPr>
                <w:rFonts w:ascii="Times New Roman" w:hAnsi="Times New Roman" w:cs="Times New Roman"/>
              </w:rPr>
            </w:pPr>
            <w:r w:rsidRPr="00303751">
              <w:rPr>
                <w:rFonts w:ascii="Times New Roman" w:hAnsi="Times New Roman" w:cs="Times New Roman"/>
                <w:sz w:val="32"/>
              </w:rPr>
              <w:t>Shaistasyed08@gmail.com</w:t>
            </w:r>
          </w:p>
        </w:tc>
        <w:tc>
          <w:tcPr>
            <w:tcW w:w="6556" w:type="dxa"/>
          </w:tcPr>
          <w:p w:rsidR="0054772F" w:rsidRPr="00151CD7" w:rsidRDefault="00077710" w:rsidP="00151CD7">
            <w:pPr>
              <w:ind w:left="-852" w:firstLine="852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0" locked="0" layoutInCell="1" allowOverlap="1" wp14:anchorId="56EE4FAF" wp14:editId="0F73C345">
                  <wp:simplePos x="0" y="0"/>
                  <wp:positionH relativeFrom="column">
                    <wp:posOffset>2466340</wp:posOffset>
                  </wp:positionH>
                  <wp:positionV relativeFrom="paragraph">
                    <wp:posOffset>-339725</wp:posOffset>
                  </wp:positionV>
                  <wp:extent cx="1350010" cy="1552575"/>
                  <wp:effectExtent l="190500" t="190500" r="193040" b="20002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1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0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077710" w:rsidRDefault="00077710" w:rsidP="0054772F">
      <w:pPr>
        <w:ind w:left="-1418" w:firstLine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C8125A" wp14:editId="4F74CDA7">
                <wp:simplePos x="0" y="0"/>
                <wp:positionH relativeFrom="column">
                  <wp:posOffset>9525</wp:posOffset>
                </wp:positionH>
                <wp:positionV relativeFrom="paragraph">
                  <wp:posOffset>-1928495</wp:posOffset>
                </wp:positionV>
                <wp:extent cx="3599815" cy="539750"/>
                <wp:effectExtent l="0" t="0" r="19685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397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9D864" id="Rectangle 4" o:spid="_x0000_s1026" style="position:absolute;margin-left:.75pt;margin-top:-151.85pt;width:283.45pt;height:4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" fillcolor="#1f4d78 [1604]" strokecolor="#1f4d78 [1604]" strokeweight="1pt"/>
            </w:pict>
          </mc:Fallback>
        </mc:AlternateContent>
      </w:r>
    </w:p>
    <w:p w:rsidR="0054772F" w:rsidRPr="005315A1" w:rsidRDefault="005F5D19" w:rsidP="005315A1">
      <w:pPr>
        <w:tabs>
          <w:tab w:val="left" w:pos="9435"/>
        </w:tabs>
        <w:ind w:left="-1418" w:firstLine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581025</wp:posOffset>
                </wp:positionH>
                <wp:positionV relativeFrom="paragraph">
                  <wp:posOffset>64770</wp:posOffset>
                </wp:positionV>
                <wp:extent cx="6674485" cy="0"/>
                <wp:effectExtent l="19050" t="19050" r="1206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7448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6213DF" id="Straight Connector 2" o:spid="_x0000_s1026" style="position:absolute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75pt,5.1pt" to="571.3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" strokecolor="#1f4d78 [1604]" strokeweight="2.25pt">
                <v:stroke joinstyle="miter"/>
              </v:line>
            </w:pict>
          </mc:Fallback>
        </mc:AlternateContent>
      </w:r>
      <w:r w:rsidR="00077710" w:rsidRPr="005315A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D90473" wp14:editId="328C90D0">
                <wp:simplePos x="0" y="0"/>
                <wp:positionH relativeFrom="column">
                  <wp:posOffset>85725</wp:posOffset>
                </wp:positionH>
                <wp:positionV relativeFrom="paragraph">
                  <wp:posOffset>-3561715</wp:posOffset>
                </wp:positionV>
                <wp:extent cx="7743825" cy="5429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3825" cy="542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4772F" w:rsidRPr="0054772F" w:rsidRDefault="0054772F" w:rsidP="0054772F">
                            <w:pPr>
                              <w:rPr>
                                <w:rFonts w:ascii="Times New Roman" w:hAnsi="Times New Roman" w:cs="Times New Roman"/>
                                <w:sz w:val="56"/>
                              </w:rPr>
                            </w:pPr>
                            <w:r w:rsidRPr="0054772F">
                              <w:rPr>
                                <w:rFonts w:ascii="Times New Roman" w:hAnsi="Times New Roman" w:cs="Times New Roman"/>
                                <w:sz w:val="56"/>
                              </w:rPr>
                              <w:t>C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D90473" id="Rectangle 1" o:spid="_x0000_s1026" style="position:absolute;left:0;text-align:left;margin-left:6.75pt;margin-top:-280.45pt;width:609.75pt;height:4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" fillcolor="#5b9bd5 [3204]" strokecolor="#1f4d78 [1604]" strokeweight="1pt">
                <v:textbox>
                  <w:txbxContent>
                    <w:p w:rsidR="0054772F" w:rsidRPr="0054772F" w:rsidRDefault="0054772F" w:rsidP="0054772F">
                      <w:pPr>
                        <w:rPr>
                          <w:rFonts w:ascii="Times New Roman" w:hAnsi="Times New Roman" w:cs="Times New Roman"/>
                          <w:sz w:val="56"/>
                        </w:rPr>
                      </w:pPr>
                      <w:r w:rsidRPr="0054772F">
                        <w:rPr>
                          <w:rFonts w:ascii="Times New Roman" w:hAnsi="Times New Roman" w:cs="Times New Roman"/>
                          <w:sz w:val="56"/>
                        </w:rPr>
                        <w:t>CV</w:t>
                      </w:r>
                    </w:p>
                  </w:txbxContent>
                </v:textbox>
              </v:rect>
            </w:pict>
          </mc:Fallback>
        </mc:AlternateContent>
      </w:r>
      <w:r w:rsidR="005315A1" w:rsidRPr="005315A1">
        <w:rPr>
          <w:rFonts w:ascii="Times New Roman" w:hAnsi="Times New Roman" w:cs="Times New Roman"/>
        </w:rPr>
        <w:tab/>
      </w:r>
    </w:p>
    <w:tbl>
      <w:tblPr>
        <w:tblStyle w:val="TableGrid"/>
        <w:tblW w:w="10949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7547"/>
      </w:tblGrid>
      <w:tr w:rsidR="0054772F" w:rsidRPr="00151CD7" w:rsidTr="005F5D19">
        <w:trPr>
          <w:trHeight w:val="997"/>
        </w:trPr>
        <w:tc>
          <w:tcPr>
            <w:tcW w:w="3402" w:type="dxa"/>
          </w:tcPr>
          <w:p w:rsidR="0054772F" w:rsidRPr="00151CD7" w:rsidRDefault="00303751" w:rsidP="00303751">
            <w:pPr>
              <w:jc w:val="center"/>
              <w:rPr>
                <w:rFonts w:ascii="Times New Roman" w:hAnsi="Times New Roman" w:cs="Times New Roman"/>
                <w:b/>
                <w:u w:val="single" w:color="1F4E79" w:themeColor="accent1" w:themeShade="80"/>
              </w:rPr>
            </w:pPr>
            <w:r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 w:color="1F4E79" w:themeColor="accent1" w:themeShade="80"/>
              </w:rPr>
              <w:t>Ca</w:t>
            </w:r>
            <w:r w:rsidR="0054772F"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 w:color="1F4E79" w:themeColor="accent1" w:themeShade="80"/>
              </w:rPr>
              <w:t>reer Objective</w:t>
            </w:r>
            <w:r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 w:color="1F4E79" w:themeColor="accent1" w:themeShade="80"/>
              </w:rPr>
              <w:t xml:space="preserve">          </w:t>
            </w:r>
          </w:p>
        </w:tc>
        <w:tc>
          <w:tcPr>
            <w:tcW w:w="7547" w:type="dxa"/>
          </w:tcPr>
          <w:p w:rsidR="0054772F" w:rsidRPr="00151CD7" w:rsidRDefault="00303751" w:rsidP="00303751">
            <w:pPr>
              <w:rPr>
                <w:rFonts w:ascii="Times New Roman" w:hAnsi="Times New Roman" w:cs="Times New Roman"/>
              </w:rPr>
            </w:pPr>
            <w:r w:rsidRPr="00F92668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Keen on being a part of progressive organization, where innovation and is the way of life. The competitive environment will provide exposure to implement the knowledge and skills I acquired during my educational time period and may prove catalyst in enhancing performance</w:t>
            </w:r>
          </w:p>
        </w:tc>
      </w:tr>
    </w:tbl>
    <w:p w:rsidR="00ED3D01" w:rsidRPr="00151CD7" w:rsidRDefault="00ED3D01" w:rsidP="0054772F">
      <w:pPr>
        <w:ind w:left="1134" w:firstLine="142"/>
        <w:rPr>
          <w:rFonts w:ascii="Times New Roman" w:hAnsi="Times New Roman" w:cs="Times New Roman"/>
        </w:rPr>
      </w:pPr>
    </w:p>
    <w:tbl>
      <w:tblPr>
        <w:tblStyle w:val="TableGrid"/>
        <w:tblW w:w="10877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3"/>
        <w:gridCol w:w="7854"/>
      </w:tblGrid>
      <w:tr w:rsidR="0054772F" w:rsidRPr="00151CD7" w:rsidTr="00151CD7">
        <w:trPr>
          <w:trHeight w:val="1039"/>
        </w:trPr>
        <w:tc>
          <w:tcPr>
            <w:tcW w:w="3023" w:type="dxa"/>
          </w:tcPr>
          <w:p w:rsidR="0054772F" w:rsidRPr="00151CD7" w:rsidRDefault="0054772F" w:rsidP="00484EBB">
            <w:pPr>
              <w:jc w:val="right"/>
              <w:rPr>
                <w:rFonts w:ascii="Times New Roman" w:hAnsi="Times New Roman" w:cs="Times New Roman"/>
                <w:b/>
                <w:u w:val="single" w:color="1F4E79" w:themeColor="accent1" w:themeShade="80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 w:color="1F4E79" w:themeColor="accent1" w:themeShade="80"/>
              </w:rPr>
              <w:t>Education</w:t>
            </w:r>
          </w:p>
        </w:tc>
        <w:tc>
          <w:tcPr>
            <w:tcW w:w="7854" w:type="dxa"/>
          </w:tcPr>
          <w:p w:rsidR="00421DD0" w:rsidRPr="00151CD7" w:rsidRDefault="00421DD0" w:rsidP="00843C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Bachelors </w:t>
            </w:r>
          </w:p>
          <w:p w:rsidR="00421DD0" w:rsidRPr="00151CD7" w:rsidRDefault="00421DD0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Bachelors of Arts (BA) from Karachi University</w:t>
            </w:r>
          </w:p>
          <w:p w:rsidR="00421DD0" w:rsidRPr="00151CD7" w:rsidRDefault="00421DD0" w:rsidP="00843C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ntermediate</w:t>
            </w:r>
          </w:p>
          <w:p w:rsidR="00421DD0" w:rsidRPr="00151CD7" w:rsidRDefault="00421DD0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Passed HSC Examination (Humanities) from Karachi Board.</w:t>
            </w:r>
          </w:p>
          <w:p w:rsidR="00421DD0" w:rsidRPr="00151CD7" w:rsidRDefault="00421DD0" w:rsidP="00D67D8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Matriculation</w:t>
            </w:r>
          </w:p>
          <w:p w:rsidR="00421DD0" w:rsidRDefault="00421DD0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Passed SSC Examination (Humanities) from Karachi Board.</w:t>
            </w:r>
          </w:p>
          <w:p w:rsidR="00303751" w:rsidRPr="00151CD7" w:rsidRDefault="00303751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421DD0" w:rsidRPr="00151CD7" w:rsidRDefault="00421DD0" w:rsidP="00843C5C">
            <w:pPr>
              <w:rPr>
                <w:rFonts w:ascii="Times New Roman" w:hAnsi="Times New Roman" w:cs="Times New Roman"/>
              </w:rPr>
            </w:pPr>
          </w:p>
        </w:tc>
      </w:tr>
      <w:tr w:rsidR="00421DD0" w:rsidRPr="00151CD7" w:rsidTr="00151CD7">
        <w:trPr>
          <w:trHeight w:val="1039"/>
        </w:trPr>
        <w:tc>
          <w:tcPr>
            <w:tcW w:w="3023" w:type="dxa"/>
          </w:tcPr>
          <w:p w:rsidR="00421DD0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Diploma</w:t>
            </w:r>
          </w:p>
        </w:tc>
        <w:tc>
          <w:tcPr>
            <w:tcW w:w="7854" w:type="dxa"/>
          </w:tcPr>
          <w:p w:rsidR="00421DD0" w:rsidRPr="00151CD7" w:rsidRDefault="00484EBB" w:rsidP="00421DD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</w:t>
            </w:r>
            <w:r w:rsidR="00421DD0"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ploma in</w:t>
            </w: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Montessori Education</w:t>
            </w:r>
          </w:p>
          <w:p w:rsidR="00421DD0" w:rsidRPr="00151CD7" w:rsidRDefault="00421DD0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From: </w:t>
            </w:r>
            <w:r w:rsidR="00484EBB"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London School of Montessori Teacher Training.</w:t>
            </w:r>
          </w:p>
          <w:p w:rsidR="00484EBB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everal Seminar on Montessori Teaching</w:t>
            </w:r>
          </w:p>
          <w:p w:rsidR="00303751" w:rsidRPr="00151CD7" w:rsidRDefault="00303751" w:rsidP="00303751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484EBB" w:rsidRPr="00151CD7" w:rsidRDefault="00484EBB" w:rsidP="00484EBB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484EBB" w:rsidRPr="00151CD7" w:rsidRDefault="00484EBB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484EBB" w:rsidRPr="00151CD7" w:rsidTr="00151CD7">
        <w:trPr>
          <w:trHeight w:val="1039"/>
        </w:trPr>
        <w:tc>
          <w:tcPr>
            <w:tcW w:w="3023" w:type="dxa"/>
          </w:tcPr>
          <w:p w:rsidR="00484EBB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Experience</w:t>
            </w:r>
          </w:p>
        </w:tc>
        <w:tc>
          <w:tcPr>
            <w:tcW w:w="7854" w:type="dxa"/>
          </w:tcPr>
          <w:p w:rsidR="00484EBB" w:rsidRPr="00151CD7" w:rsidRDefault="00151CD7" w:rsidP="00151CD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Worked as Montessori Teacher </w:t>
            </w:r>
          </w:p>
          <w:p w:rsidR="00151CD7" w:rsidRDefault="00151CD7" w:rsidP="00151CD7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At: Early Learning Center</w:t>
            </w:r>
          </w:p>
          <w:p w:rsidR="00303751" w:rsidRDefault="00303751" w:rsidP="00303751">
            <w:pPr>
              <w:pStyle w:val="ListParagraph"/>
              <w:tabs>
                <w:tab w:val="left" w:pos="2370"/>
              </w:tabs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ab/>
            </w:r>
          </w:p>
          <w:p w:rsidR="00303751" w:rsidRPr="00151CD7" w:rsidRDefault="00303751" w:rsidP="00303751">
            <w:pPr>
              <w:pStyle w:val="ListParagraph"/>
              <w:tabs>
                <w:tab w:val="left" w:pos="2370"/>
              </w:tabs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484EBB" w:rsidRPr="00151CD7" w:rsidTr="00151CD7">
        <w:trPr>
          <w:trHeight w:val="1039"/>
        </w:trPr>
        <w:tc>
          <w:tcPr>
            <w:tcW w:w="3023" w:type="dxa"/>
          </w:tcPr>
          <w:p w:rsidR="00484EBB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 xml:space="preserve">Teaching </w:t>
            </w:r>
            <w:r w:rsidR="005F5D19"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Special</w:t>
            </w:r>
            <w:r w:rsidR="005F5D19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t</w:t>
            </w:r>
            <w:r w:rsidR="005F5D19"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y</w:t>
            </w:r>
            <w:bookmarkStart w:id="0" w:name="_GoBack"/>
            <w:bookmarkEnd w:id="0"/>
          </w:p>
        </w:tc>
        <w:tc>
          <w:tcPr>
            <w:tcW w:w="7854" w:type="dxa"/>
          </w:tcPr>
          <w:p w:rsidR="00484EBB" w:rsidRPr="00151CD7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Urdu </w:t>
            </w:r>
          </w:p>
          <w:p w:rsidR="00484EBB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slamiat</w:t>
            </w:r>
          </w:p>
          <w:p w:rsidR="00303751" w:rsidRDefault="00303751" w:rsidP="00303751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303751" w:rsidRPr="00151CD7" w:rsidRDefault="00303751" w:rsidP="00303751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484EBB" w:rsidRPr="00151CD7" w:rsidTr="00151CD7">
        <w:trPr>
          <w:trHeight w:val="1039"/>
        </w:trPr>
        <w:tc>
          <w:tcPr>
            <w:tcW w:w="3023" w:type="dxa"/>
          </w:tcPr>
          <w:p w:rsidR="00484EBB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Skills</w:t>
            </w:r>
          </w:p>
        </w:tc>
        <w:tc>
          <w:tcPr>
            <w:tcW w:w="7854" w:type="dxa"/>
          </w:tcPr>
          <w:p w:rsidR="00484EBB" w:rsidRPr="00151CD7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Hardworking</w:t>
            </w:r>
          </w:p>
          <w:p w:rsidR="00484EBB" w:rsidRPr="00151CD7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Consistency in work</w:t>
            </w:r>
          </w:p>
          <w:p w:rsidR="00484EBB" w:rsidRPr="00151CD7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elf-Motivated</w:t>
            </w:r>
          </w:p>
          <w:p w:rsidR="00484EBB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Little bit knowledge of computer</w:t>
            </w:r>
          </w:p>
          <w:p w:rsidR="00303751" w:rsidRPr="00151CD7" w:rsidRDefault="00303751" w:rsidP="00303751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484EBB" w:rsidRPr="00151CD7" w:rsidRDefault="00484EBB" w:rsidP="00484EBB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484EBB" w:rsidRPr="00151CD7" w:rsidTr="00151CD7">
        <w:trPr>
          <w:trHeight w:val="1039"/>
        </w:trPr>
        <w:tc>
          <w:tcPr>
            <w:tcW w:w="3023" w:type="dxa"/>
          </w:tcPr>
          <w:p w:rsidR="00484EBB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Languages</w:t>
            </w:r>
          </w:p>
        </w:tc>
        <w:tc>
          <w:tcPr>
            <w:tcW w:w="7854" w:type="dxa"/>
          </w:tcPr>
          <w:p w:rsidR="00484EBB" w:rsidRPr="00151CD7" w:rsidRDefault="00484EBB" w:rsidP="00484EB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English</w:t>
            </w:r>
          </w:p>
          <w:p w:rsidR="00484EBB" w:rsidRPr="00151CD7" w:rsidRDefault="00077710" w:rsidP="00484EB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F1CCA96" wp14:editId="4E94BECC">
                      <wp:simplePos x="0" y="0"/>
                      <wp:positionH relativeFrom="column">
                        <wp:posOffset>2087245</wp:posOffset>
                      </wp:positionH>
                      <wp:positionV relativeFrom="paragraph">
                        <wp:posOffset>153670</wp:posOffset>
                      </wp:positionV>
                      <wp:extent cx="3599815" cy="539750"/>
                      <wp:effectExtent l="0" t="0" r="19685" b="1270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9815" cy="539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50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159082" id="Rectangle 5" o:spid="_x0000_s1026" style="position:absolute;margin-left:164.35pt;margin-top:12.1pt;width:283.45pt;height:4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" fillcolor="#1f4d78 [1604]" strokecolor="#1f4d78 [1604]" strokeweight="1pt"/>
                  </w:pict>
                </mc:Fallback>
              </mc:AlternateContent>
            </w:r>
            <w:r w:rsidR="00484EBB"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Urdu</w:t>
            </w:r>
          </w:p>
        </w:tc>
      </w:tr>
    </w:tbl>
    <w:p w:rsidR="0054772F" w:rsidRPr="00151CD7" w:rsidRDefault="0054772F" w:rsidP="0054772F">
      <w:pPr>
        <w:ind w:left="1134" w:firstLine="142"/>
        <w:rPr>
          <w:rFonts w:ascii="Times New Roman" w:hAnsi="Times New Roman" w:cs="Times New Roman"/>
        </w:rPr>
      </w:pPr>
    </w:p>
    <w:sectPr w:rsidR="0054772F" w:rsidRPr="00151CD7" w:rsidSect="0054772F">
      <w:pgSz w:w="12240" w:h="15840"/>
      <w:pgMar w:top="1440" w:right="1440" w:bottom="0" w:left="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CD714B"/>
    <w:multiLevelType w:val="hybridMultilevel"/>
    <w:tmpl w:val="56D48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8A72D0"/>
    <w:multiLevelType w:val="hybridMultilevel"/>
    <w:tmpl w:val="D23E5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MzUxMTY2NTI1NDNQ0lEKTi0uzszPAykwrAUAI6EXIiwAAAA="/>
  </w:docVars>
  <w:rsids>
    <w:rsidRoot w:val="0054772F"/>
    <w:rsid w:val="00077710"/>
    <w:rsid w:val="00151CD7"/>
    <w:rsid w:val="00303751"/>
    <w:rsid w:val="00421DD0"/>
    <w:rsid w:val="00484EBB"/>
    <w:rsid w:val="005315A1"/>
    <w:rsid w:val="0054772F"/>
    <w:rsid w:val="005F5D19"/>
    <w:rsid w:val="00ED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AF1E51-0BA1-4887-9EE4-13537A4E7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77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21D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bib Bank Limited.</Company>
  <LinksUpToDate>false</LinksUpToDate>
  <CharactersWithSpaces>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cp:lastPrinted>2022-05-26T20:07:00Z</cp:lastPrinted>
  <dcterms:created xsi:type="dcterms:W3CDTF">2022-05-26T19:04:00Z</dcterms:created>
  <dcterms:modified xsi:type="dcterms:W3CDTF">2022-05-26T20:11:00Z</dcterms:modified>
</cp:coreProperties>
</file>